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2.</w:t>
      </w:r>
      <w:r>
        <w:t xml:space="preserve"> </w:t>
      </w:r>
      <w:r>
        <w:t xml:space="preserve">การทำกระทงสี่มุมจากใบตอง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ชั้นประถมศึกษาปีที่ 4 พบกับครูสุนทรี สาธุภาพ หรือว่าครูนกค่ะ</w:t>
      </w:r>
    </w:p>
    <w:p>
      <w:pPr>
        <w:pStyle w:val="BodyText"/>
      </w:pPr>
      <w:r>
        <w:t xml:space="preserve">(คุณครูณัฐทิยา) และพบกับคุณครูณัทิยาเนียมสะอาด หรือที่เด็ก ๆ เรียกว่าคุณครูฝ้ายค่ะ นั่นเตรียมใบตองมาใช่ไหมคะ สิ่งที่เด็ก ๆ จะได้เรียนรู้นะคะ ก็จะเกี่ยวข้อกับใบตองเช่นกันค่ะ ซึ่งจะเป็นเรื่องของการทำกระทงสี่มุมจากใบตองนั่นเองค่ะ เก็บอุปกรณ์นะคะ เดี๋ยวเราจะมาเรียนที่ทฤษฎีกันก่อนทีแล้วเดี๋ยวเราค่อยปฏิบัติค่ะ เดี๋ยวคุณครูมีคำถามมาถามเด็ก ๆ ว่าใบตองค่ะ สามารถนำมาทำอะไรได้บ้าง ใบตองสามารถนำมาทำอะไรได้บ้าง คุณครูฝ้ายคะ เด็ก ๆ ตอบกันเสียงดังมากเลยค่ะ ครูฝ้ายได้ยินเสียงเด็ก ๆ ไหมคะ</w:t>
      </w:r>
    </w:p>
    <w:p>
      <w:pPr>
        <w:pStyle w:val="BodyText"/>
      </w:pPr>
      <w:r>
        <w:t xml:space="preserve">(คุณครูณัฐทิยา) ได้ยินค่ะ เลยนะคะ</w:t>
      </w:r>
    </w:p>
    <w:p>
      <w:pPr>
        <w:pStyle w:val="BodyText"/>
      </w:pPr>
      <w:r>
        <w:t xml:space="preserve">(คุณครูสุนทรี) ครูฝ้ายพอจะจับสักประเด็นได้ไหมคะ ว่าเด็ก ๆ พูดมาว่าอะไร</w:t>
      </w:r>
    </w:p>
    <w:p>
      <w:pPr>
        <w:pStyle w:val="BodyText"/>
      </w:pPr>
      <w:r>
        <w:t xml:space="preserve">(คุณครูณัฐทิยา) ค่ะ ก็ได้นะคะ ที่คุณครูได้ยินเลยนะคะ จากที่เด็ก ๆ นั้นตอบมานะคะ ที่เด็ก ๆ จากปลายทางนะคะ ก็จะมีในเรื่องของการนำใบตองนั้นเรื่องของงานอาหารใช่ไหมคะ เด็ก ๆ บอกว่านำไปห่ออาหารยกตัวอย่างเช่น อาจจะเป็นขนมนะคะ ขนมเทียน ขนมเข่ง หรืออาจจะเป็นขนมข้าวต้มมัดใช่ไหมคะ อันนี้ที่เด็ก ๆ ได้ตอบมานะคะ ปลายทางค่ะ</w:t>
      </w:r>
    </w:p>
    <w:p>
      <w:pPr>
        <w:pStyle w:val="BodyText"/>
      </w:pPr>
      <w:r>
        <w:t xml:space="preserve">(คุณครูสุนทรี) ก็สามารถที่จะนำไปห่ออาหารได้ เอ๊ะ รู้สึกว่าเด็ก ๆ ของเรานี่วนเวียนอยู่กับเรื่องอาหาร แสดงว่าเด็ก ๆ ชอบเกี่ยวกับเรื่องของอาหารนั่นเองนะคะ งานใบตองนั้นสามารถที่จะเป็นภาชนะในเรื่องของการบรรจุอาหารได้นะคะ ไม่มีอย่างอื่นอีกใช่ไหมคะ</w:t>
      </w:r>
    </w:p>
    <w:p>
      <w:pPr>
        <w:pStyle w:val="BodyText"/>
      </w:pPr>
      <w:r>
        <w:t xml:space="preserve">(คุณครูณัฐทิยา) งานประดิษฐ์ ที่จะนำใบตองนั้นมาประดิษฐ์เป็นกรวยดอกไม้สดที่…</w:t>
      </w:r>
    </w:p>
    <w:p>
      <w:pPr>
        <w:pStyle w:val="BodyText"/>
      </w:pPr>
      <w:r>
        <w:t xml:space="preserve">(คุณครูสุนทรี) กรวยดอกไม้สด</w:t>
      </w:r>
    </w:p>
    <w:p>
      <w:pPr>
        <w:pStyle w:val="BodyText"/>
      </w:pPr>
      <w:r>
        <w:t xml:space="preserve">(คุณครูณัฐทิยา) ใช่ค่ะ หรืออาจจะเป็นไหว้พระต่าง ๆ นะคะ</w:t>
      </w:r>
    </w:p>
    <w:p>
      <w:pPr>
        <w:pStyle w:val="BodyText"/>
      </w:pPr>
      <w:r>
        <w:t xml:space="preserve">(คุณครูณัฐทิยา) หรืออาจจะเป็นวันลอยกระทงค่ะ อาจจะเป็นวันลอยกระทงอนุรักษ์สิ่งแวดล้อมด้วยนะคะ แล้วก็อนุรักษ์ด้วยค่ะ อย่างนั้นวันนี้ค่ะครูฝ้าย จุดประสงค์การเรียนรู้ในวันนี้กันเลยค่ะ</w:t>
      </w:r>
    </w:p>
    <w:p>
      <w:pPr>
        <w:pStyle w:val="BodyText"/>
      </w:pPr>
      <w:r>
        <w:t xml:space="preserve">(คุณครูณัฐทิยา) ในส่วนของข้อที่ 1 ค่ะ บอกกระทงสี่มุมได้นะคะ สี่มุมได้ค่ะ และข้อที่ 3 ค่ะ เห็นคุณค่าของการประดิษฐ์กระทง 4 มุมนะคะ</w:t>
      </w:r>
    </w:p>
    <w:p>
      <w:pPr>
        <w:pStyle w:val="BodyText"/>
      </w:pPr>
      <w:r>
        <w:t xml:space="preserve">(คุณครูสุนทรี) ใช่ค่ะ และในส่วนของวัสดุอุปกรณ์เราก็จะมี 1. ใบตองนะคะ 2. ไม้กลัดนี้อาจจะได้จากทางมะพร้าว 3. กรรไกรนะคะ</w:t>
      </w:r>
    </w:p>
    <w:p>
      <w:pPr>
        <w:pStyle w:val="BodyText"/>
      </w:pPr>
      <w:r>
        <w:t xml:space="preserve">(คุณครูสุนทรี) ค่ะ สำหรับ 4 นะคะ แบบวงกลมนิ้วนะคะ หรืออาจจะใช้ถ้วยหรือชามอะไรที่เป็นวงกลมนะคะ หรือวัสดุที่ใกล้ตัวนะคะ แต่อย่าลืมว่าถ้าขนาดวขนาดวงกลมใหญ่ ถ้าเกิดขนาดวงกลมเล็ก แล้วก็ 5 ค่ะ ผ้าสำหรับเช็ดใบตอง</w:t>
      </w:r>
    </w:p>
    <w:p>
      <w:pPr>
        <w:pStyle w:val="BodyText"/>
      </w:pPr>
      <w:r>
        <w:t xml:space="preserve">(คุณครูณัฐทิยา) สำหรับขั้นของการเตรียมนะคะ เราเริ่มจากเช็ดจากใบตองหน่อยนะคะ มาเช็ด 2. ฉีกใบตองให้ได้ขนาดที่ต้องการนะคะ</w:t>
      </w:r>
    </w:p>
    <w:p>
      <w:pPr>
        <w:pStyle w:val="BodyText"/>
      </w:pPr>
      <w:r>
        <w:t xml:space="preserve">(คุณครูสุนทรี) ค่ะ ซึ่งการฉีกใบตองตรงนี้นะคะ เราจะมีเคล็ดลับนะคะ ต่อไปนะคะ ขั้นของการทำกระทง 4 มุมนะคะ 1. นำใบตองที่ฉีกไว้มาตัดให้เป็นวงกลมนะคะ จำนวน 2 ชิ้นด้วยกันนะคะ ทั้งทางซ้าย แล้วก็ทางขวานั่นเองค่ะ แต่ถ้าเกิดนักเรียนจะตัดมากกว่านี้ได้นะคะ เผื่อไว้ค่ะ ได้หลาย ๆ ชิ้นนะคะ ขั้นที่ 2 นะคะ วางใบตอง 2 ชิ้น แล้วนำมาประกบกันและให้เส้นใบตองนั้นตัดกันนะคะ ดูแบบภาพนี้นะคะ จับจีบทบเป็นมุมที่ 1 กลัดด้วยไม้กลัดนะคะ</w:t>
      </w:r>
    </w:p>
    <w:p>
      <w:pPr>
        <w:pStyle w:val="BodyText"/>
      </w:pPr>
      <w:r>
        <w:t xml:space="preserve">(คุณครูสุนทรี) อันนี้เราได้มุมที่ 1 แล้วนะ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ต่อไปขั้นที่ 4 ค่ะ จับจีบเป็นมุมที่ 2 นะคะ โดยมุมที่ 2 นี้นะคะ กับมุมที่ 1 ดูแบบภาพนะคะ แล้วกลัดด้วยไม้กลัดค่ะ</w:t>
      </w:r>
    </w:p>
    <w:p>
      <w:pPr>
        <w:pStyle w:val="BodyText"/>
      </w:pPr>
      <w:r>
        <w:t xml:space="preserve">(คุณครูณัฐทิยา) สำหรับข้อที่ 5 นะคะ จับจับทบเป็นมุมที่ 3 ระหว่างกลางของมุมที่ 1 กับมุมที่ 2 แล้วกลัดด้วยไม้กลัดนะคะ ข้อที่ 6 นะคะ จากจีบทบมุมที่ 4 มุมที่ 3 แล้วกลัดด้วยไม้กลัดนะคะ นะคะ เริ่มแรกนะคะ ทบมุมที่ 1 เสร็จ เราไปทำมุมที่ 2 แล้วเราไปทำมุมที่ 3 ตามด้วยมุมที่ 4 แบบนี้นะคะ ตอนนี้ค่ะ ถึงในช่วงที่เราจะไปดูจะไปดูให้รู้ง่ายนิดเดียวนะคะ คุณครูก็จะมีวิทยากรพิเศษนะคะ มาช่วยสาธิตการทำกระทงสี่มุม ถ้าพร้อมแล้วไปพบกันเลยค่ะ</w:t>
      </w:r>
    </w:p>
    <w:p>
      <w:pPr>
        <w:pStyle w:val="BodyText"/>
      </w:pPr>
      <w:r>
        <w:t xml:space="preserve">(คุณครูสุนทรี) สวัสดีค่ะครูวิ</w:t>
      </w:r>
    </w:p>
    <w:p>
      <w:pPr>
        <w:pStyle w:val="BodyText"/>
      </w:pPr>
      <w:r>
        <w:t xml:space="preserve">(ครูวิ) นักเรียนที่อยู่ปลายทางที่น่ารักทุกคนด้วยนะครับ</w:t>
      </w:r>
    </w:p>
    <w:p>
      <w:pPr>
        <w:pStyle w:val="BodyText"/>
      </w:pPr>
      <w:r>
        <w:t xml:space="preserve">(คุณครูสุนทรี) ค่ะ ครูนกจะขอรบกวนให้ครูวิ มาสาธิตการทำสี่มุมให้เด็ก ๆ ปลายทางชมกันเลยค่ะ สี่มุมนั้นทำได้ง่ายมากเลยนะครับ เดี๋ยวจะทำการสาธิตให้กับนักเรีปลายทางลองรับชมกันนะคะ ครูนกช่วยหยิบมาให้หน่อยครับ นี่ก็คือกระทง 4 มุมนะครับ นักเรียนเห็นไหมครับ ลักษณะจะเป็นแบบนี้นะครับ มีหลายขนาดเลยนะครับครูนกครับ มีทั้งขนาดที่เป็นแบบใหญ่</w:t>
      </w:r>
    </w:p>
    <w:p>
      <w:pPr>
        <w:pStyle w:val="BodyText"/>
      </w:pPr>
      <w:r>
        <w:t xml:space="preserve">(คุณครูสุนทรี) ทำไมถึงเรียกกระทงสี่มุมคะ // เพราะว่ามีกี่มุมครับ มี 4 มุมนั่นเอง นำไปใส่ผัก ผลไม้ ขนมต่าง ๆ ได้ ขึ้นอยู่กับขนาดที่เราต้องการใช้งานนั่นเอง สามารถที่จะนำไปใส่ขนมไทยนะครับ สัก2-3 ชิ้น เพื่อความสวยงามก็ได้นะครับ แต่อาจจะนำไปใส่แตงโมอย่างที่เห็นด้านนี้นะครับ เอาล่ะครับ เดี๋ยวครูวิจะมาแนะนำอุปกรณ์ที่จะใช้ในวันนี้กันก่อนนะครับ ของเราเลย ก็คือ คืออะไรครับครูนก</w:t>
      </w:r>
    </w:p>
    <w:p>
      <w:pPr>
        <w:pStyle w:val="BodyText"/>
      </w:pPr>
      <w:r>
        <w:t xml:space="preserve">(คุณครูสุนทรี) ใบตองค่ะ //ใบตองครับ ซึ่งใบตองมีหลายชนิดนักเรียนก็เลือดให้เหมาะสมนะครับ อาจจะเป็นใบตองกล้วยน้ำว้า ใบตองกล้วยไข่ แล้วก็ใบตองตานี แต่ที่ส่วนใหญ่ที่ครูวิพบนะครับ ใบตองที่ใช้ส่วนใหญ่ ตานีนะครับ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วิ) สาเหตุที่ใช้ใบตองตานีนะครับ สีเป็นอย่างไรครับ ดู มีสีเขียวสวยงาม แล้วก็ความเหนียวของใบตองตานีนั้นสามารถทำภาชนะในการใส่อาหารได้ง่ายนะครับ รวมไปถึงความบาง ความหนาของใบตองมีความพอดีเลยนะครับ แล้วเส้นก็สวยด้วย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ถ้าตองกล้วยน้ำว้าจะมีความแข็ง สีก็ไม่สวยสดนะครับ</w:t>
      </w:r>
    </w:p>
    <w:p>
      <w:pPr>
        <w:pStyle w:val="BodyText"/>
      </w:pPr>
      <w:r>
        <w:t xml:space="preserve">(คุณครูสุนทรี) ถ้าอย่างนั้น วันนี้ที่เราใช้ก็จะเป็น</w:t>
      </w:r>
    </w:p>
    <w:p>
      <w:pPr>
        <w:pStyle w:val="BodyText"/>
      </w:pPr>
      <w:r>
        <w:t xml:space="preserve">(คุณครูวิ) ในั่นเองนะครับ อย่างต่อมาก็ได้ไม้กลัดนะครับ ไม้กลัดนี้จะใช้ในการกลัดนะครับ ในการที่เราทำกระทง 4 มุมอย่างถัดมาประกอบไปด้วย…</w:t>
      </w:r>
    </w:p>
    <w:p>
      <w:pPr>
        <w:pStyle w:val="BodyText"/>
      </w:pPr>
      <w:r>
        <w:t xml:space="preserve">(คุณครูสุนทรี) กรรไกรค่ะ</w:t>
      </w:r>
    </w:p>
    <w:p>
      <w:pPr>
        <w:pStyle w:val="BodyText"/>
      </w:pPr>
      <w:r>
        <w:t xml:space="preserve">(คุณครูวิ) ใช่ครับ ใช้สำหรับในการตัดใบตองนั่นเอง แล้วก็ที่เห็นเป็นวงกลม ๆ แบบนี้ คืออะไรครับครูนก</w:t>
      </w:r>
    </w:p>
    <w:p>
      <w:pPr>
        <w:pStyle w:val="BodyText"/>
      </w:pPr>
      <w:r>
        <w:t xml:space="preserve">(คุณครูวิ) ถูกต้องแล้วครับ ซึ่งอาจจะมีหลายขนาดนั่นเองนะครับ ประมาณ 4.5 นิ้วหรือ 5 นิ้วนะครับ ถ้าเราต้องการที่ใหญ่หน่อย เราก็จะเปลี่ยนนะครับ ซึ่งอาจจะได้มาจากแผ่นซีดีหรืออาจจะเป็นถ้วยชามนะครับ ก็เลือกตามความเหมาะสมได้เลย และสิ่งสำคัญเหนือสิ่งอื่นใด คือ ผ้านะครับ สำหรับที่จะเช็ดใบตอง สะอาดใบตองก็เช่นกันนะครับ ครูวิขอแนะนำอีก 1 อย่าง</w:t>
      </w:r>
    </w:p>
    <w:p>
      <w:pPr>
        <w:pStyle w:val="BodyText"/>
      </w:pPr>
      <w:r>
        <w:t xml:space="preserve">(คุณครูสุนทรี) ผ้ากันเปื้อนค่ะ</w:t>
      </w:r>
    </w:p>
    <w:p>
      <w:pPr>
        <w:pStyle w:val="BodyText"/>
      </w:pPr>
      <w:r>
        <w:t xml:space="preserve">(คุณครูวิ) ถูกต้องนั้นนะครับ เพื่อที่จะป้องกันนะครับ ยางจากใบตอง หรือสิ่งสกปรกที่มาจากใบตองเสื้อนักเรียนชุดนักเรียนก็จะไม่เลอะเทอะนั่นเองนะครับ ส่วนขั้นตอนของการปฏิบัติกันบ้างนะครับ ยืดตัวให้ตรง ตั้งสตินะครับ</w:t>
      </w:r>
    </w:p>
    <w:p>
      <w:pPr>
        <w:pStyle w:val="BodyText"/>
      </w:pPr>
      <w:r>
        <w:t xml:space="preserve">(คุณครูสุนทรี) มาดูกัน</w:t>
      </w:r>
    </w:p>
    <w:p>
      <w:pPr>
        <w:pStyle w:val="BodyText"/>
      </w:pPr>
      <w:r>
        <w:t xml:space="preserve">(คุณครูวิ) มาดูกัน ทำกระทงสี่มุมกันเลย ว่าจะมีกระบวนการและวิธีการอย่างไรนะครับ วิธีการที่ 1 เลยนะครับ นำใบตองมาปุ๊บ ใบตองนี้เราจะต้องมีการคัดเลือก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พราะว่าถ้าใบตองไม่สวยงาม สังเกตได้ว่า มีใบตองฉีกแบบนี้ปุ๊บ นักเรียนนำมาทำ ก็จะได้คุณภาพของงานไม่ดีเลยนะครับ ดังนั้น ครูวิจะขอเลือกใบตองนะครับ เอ๊ะ ครูนกช่วยดูหน่อยสิครับ อยากได้เส้นใบตองที่ตรง ๆ และสวยสุด ๆ</w:t>
      </w:r>
    </w:p>
    <w:p>
      <w:pPr>
        <w:pStyle w:val="BodyText"/>
      </w:pPr>
      <w:r>
        <w:t xml:space="preserve">(คุณครูวิ) มีลอยฉีกด้วยใช่ไหมครับ</w:t>
      </w:r>
    </w:p>
    <w:p>
      <w:pPr>
        <w:pStyle w:val="BodyText"/>
      </w:pPr>
      <w:r>
        <w:t xml:space="preserve">(คุณครูสุนทรี) เหมือนมีรอยค่ะ</w:t>
      </w:r>
    </w:p>
    <w:p>
      <w:pPr>
        <w:pStyle w:val="BodyText"/>
      </w:pPr>
      <w:r>
        <w:t xml:space="preserve">(คุณครูวิ) จุด ๆ ต่าง ๆ ดวง ๆ นะครับ อันนี้น่าจะได้นะครับครูนก</w:t>
      </w:r>
    </w:p>
    <w:p>
      <w:pPr>
        <w:pStyle w:val="BodyText"/>
      </w:pPr>
      <w:r>
        <w:t xml:space="preserve">(คุณครูสุนทรี) ได้เลยค่ะ</w:t>
      </w:r>
    </w:p>
    <w:p>
      <w:pPr>
        <w:pStyle w:val="BodyText"/>
      </w:pPr>
      <w:r>
        <w:t xml:space="preserve">(คุณครูวิ) โอเค เมื่อได้ใบตองที่สวยถูกใจแล้ว นำแบบนะครับ มาเทียบก่อนหรือมาวัดก่อน วันนี้ครูใช้แบบนี้ดีกว่า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ว่า เดี๋ยวเราต้องฉีกตองตรงนี้นะครับ จะใช้ 1, 2, 3 หรืออาจจะตัด 4-5 ชิ้น เผื่อว่าทำแล้วไม่ประสบผลสำเร็จครับครูนก เอาล่ะครับ มาถึงขั้นตอนของการฉีกใบตองกันก่อนนะครับ เดี๋ยวครูวิขอตัดสวนนี้แล้วขอเก็บนะครับ</w:t>
      </w:r>
    </w:p>
    <w:p>
      <w:pPr>
        <w:pStyle w:val="BodyText"/>
      </w:pPr>
      <w:r>
        <w:t xml:space="preserve">(คุณครูสุนทรี)ช่วยเก็บค่ะ สังเกตดูใบตองเป็นอย่างไรครับคุณครูนก</w:t>
      </w:r>
    </w:p>
    <w:p>
      <w:pPr>
        <w:pStyle w:val="BodyText"/>
      </w:pPr>
      <w:r>
        <w:t xml:space="preserve">(คุณครูสุนทรี) ปรกปกค่ะ ครับ เราจึงจะต้องเช็ดใบตองก่อน ด้วยผ้านะครับ ย้ำผ้านะครับ เน้นย้ำ ผ้าที่เช็ดใบตองนะครับ จะต้องเป็นผ้าที่แห้งนะครับ เวลาเช็ดก็ต้องไปตามเส้นแนวของใบตองด้วยนะครับ แล้วค่อย ๆ เช็ดไปนะครับ ด้วยเบามือนะครับ อย่าเช็ดแรงเกินนะครับ แบบนี้ เห็นไหมครับ สังเกตว่าใบตองของครูวิเริ่มสะอาดแล้วได้ไหมครับ</w:t>
      </w:r>
    </w:p>
    <w:p>
      <w:pPr>
        <w:pStyle w:val="BodyText"/>
      </w:pPr>
      <w:r>
        <w:t xml:space="preserve">(คุณครูวิ) ไม่ได้ค่ะ เพราะอีกด้านหนึ่งเราต้องใส่ขนมใช่ไหมคะ ใส่อาหาร</w:t>
      </w:r>
    </w:p>
    <w:p>
      <w:pPr>
        <w:pStyle w:val="BodyText"/>
      </w:pPr>
      <w:r>
        <w:t xml:space="preserve">(คุณครูวิ) ถูกต้องแล้วครับครูนกครับ เราก็เช็ดไปนะครับ การทำงานใบตองเราจะต้องมีการเบามือไม่ควรที่จะทำเต็มแรงหรือเต็มพลังที่เรามีอยู่นะครับ ฉีกขาดหรือหลุดได้นั่นเองนะครับ มาถึงขั้นตอนของการฉีกใบตอง วันนี้ครูวิก็มีเทคนิค เทคนิคแรกเลยก็คือ ใช้ปลายเล็บนะครับ</w:t>
      </w:r>
    </w:p>
    <w:p>
      <w:pPr>
        <w:pStyle w:val="BodyText"/>
      </w:pPr>
      <w:r>
        <w:t xml:space="preserve">(คุณครูสุนทรี) ปลายเล็บหรือคะ</w:t>
      </w:r>
    </w:p>
    <w:p>
      <w:pPr>
        <w:pStyle w:val="BodyText"/>
      </w:pPr>
      <w:r>
        <w:t xml:space="preserve">(คุณครูวิ) ใช่ครับ เล็บอาจยาวหน่อยนะครับ จิกไปที่ตรงกลางใบตอง แต่ว่าวันนี้เสียดายจังเลย ครูนกครับ</w:t>
      </w:r>
    </w:p>
    <w:p>
      <w:pPr>
        <w:pStyle w:val="BodyText"/>
      </w:pPr>
      <w:r>
        <w:t xml:space="preserve">(คุณครูสุนทรี) ทำไมล่ะ ไม่มี ไม่เป็นไรครับ ดังนั้นใช้ไม้กลัดที่แหลม ๆ นะครับ จากนั้นเราก็ประมาณการณ์ไว้ก่อนว่าถูกต้องเลยครับ ใบตองก็จะฉีกมาในลักษณะแบบนี้ เพื่อความแน่นอนเราก็จะวัดอีกนะครับ เผื่อไว้อีกนิดหนึ่งนะครับ แล้วก็นิดหนึ่งนะครับ หลังจากนั้นก็มาถึงขั้นตอนของการตัดนะครับ เราก็จะได้ใบตองที่เราต้องการนะครับ อันนี้ฝากครูนกไว้ด้านนี้หน่อยนะครับ</w:t>
      </w:r>
    </w:p>
    <w:p>
      <w:pPr>
        <w:pStyle w:val="BodyText"/>
      </w:pPr>
      <w:r>
        <w:t xml:space="preserve">(คุณครูสุนทรี) ได้ค่ะ</w:t>
      </w:r>
    </w:p>
    <w:p>
      <w:pPr>
        <w:pStyle w:val="BodyText"/>
      </w:pPr>
      <w:r>
        <w:t xml:space="preserve">(คุณครูวิ) แต่การทำใบตองนะครับ กระทง 4 มุมนั้นนะครับ ครูวิจะใช้ช่วงปลายของใบตอง เพราะว่าไม่สามารถช่วย</w:t>
      </w:r>
    </w:p>
    <w:p>
      <w:pPr>
        <w:pStyle w:val="BodyText"/>
      </w:pPr>
      <w:r>
        <w:t xml:space="preserve">(คุณครูวิ) เพราะมันแข็งนะครับคุณครูนก มันจะแตกได้ และหลังจากนั้นนะครับ ครูนกครับ ครูวิก็จะเอามาวาง</w:t>
      </w:r>
    </w:p>
    <w:p>
      <w:pPr>
        <w:pStyle w:val="BodyText"/>
      </w:pPr>
      <w:r>
        <w:t xml:space="preserve">(คุณครูสุนทรี) ทาบแบบนั่นเองค่ะ</w:t>
      </w:r>
    </w:p>
    <w:p>
      <w:pPr>
        <w:pStyle w:val="BodyText"/>
      </w:pPr>
      <w:r>
        <w:t xml:space="preserve">(คุณครูวิ) ถูกต้องครับ ซึ่งอาจจะทำทีละแผ่น หรือซ้อนรวมกันก็ได้นะครับ เพื่อที่จะประหยัดเวลานะครับ แล้วก็ใช้ไม้กลัดนะครับ มานะครับ ทำไมครูวิไม่ใช้ปากกาล่ะค่ะ</w:t>
      </w:r>
    </w:p>
    <w:p>
      <w:pPr>
        <w:pStyle w:val="BodyText"/>
      </w:pPr>
      <w:r>
        <w:t xml:space="preserve">(คุณครูวิ) ปากกานะครับ ไม่สามารถจะใช้ด้วยเหตุแบบนี้นะครับ 1 ปากกานะครับ จะมีลูกลื่นอยู่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เวลาที่เรานำไปขีดเขียนใบตองนะครับ จะทำให้ลูกลื่นนะครับ ไม่สามารถกลับไปใช้งานได้นะครับ และน้ำหมึกก็จะไม่ไหลนะครับ อีกทั้งเวลาที่มีน้ำหมึกของปากกาไปเลอะอยู่ที่ใบตองเวลาที่เราทำขนมก็ไม่สามารถนำไปทานได้ นี่ก็คือเป็นผลเสียทั้งสิ้นเลยนะครับ เราควรใช้ไม่กลัดดีกว่านะคะ</w:t>
      </w:r>
    </w:p>
    <w:p>
      <w:pPr>
        <w:pStyle w:val="BodyText"/>
      </w:pPr>
      <w:r>
        <w:t xml:space="preserve">(คุณครูวิ) ถ้าไม่มีอาจจะใช้ปลายเข็มอาจจะใช้ไม้จิ้มฟัน ไม้เสียบลูกชิ้นนะครับ พอได้ลักษณะนี้ก็จะให้นักเรียนที่อยู่ปลายทางพับครึ่งเลยนะครับ แบบนี้นะครับ เทคนิคของครูวินะครับ หลังจากนั้นนะครับ ตัดเลยครับ ตัดตามรยอ</w:t>
      </w:r>
    </w:p>
    <w:p>
      <w:pPr>
        <w:pStyle w:val="BodyText"/>
      </w:pPr>
      <w:r>
        <w:t xml:space="preserve">(คุณครูวิ) ค่อย ๆ ตัดไปนะครับ ตามรอยที่เราวัดไว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ะ ไม่เช่นนั้นใบตองของเราอาจจะขาดได้</w:t>
      </w:r>
    </w:p>
    <w:p>
      <w:pPr>
        <w:pStyle w:val="BodyText"/>
      </w:pPr>
      <w:r>
        <w:t xml:space="preserve">(คุณครูวิ) ถูกต้องแล้วครับ เวลาที่ครูวิจับใบตอง ครูวิเราจับแขนครูนกนะครับ ถ้าเราจับแรง ๆ เจ็บไหมครับ</w:t>
      </w:r>
    </w:p>
    <w:p>
      <w:pPr>
        <w:pStyle w:val="BodyText"/>
      </w:pPr>
      <w:r>
        <w:t xml:space="preserve">(คุณครูสุนทรี) โอ๊ย เจ็บเลยค่ะ เช่นกันเลย ใบตองก็จะช้ำ และดำได้ ดังนั้นต้องพึงระวัง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มาถึงช่วงที่เราประกบนะครับ ทำแบบนี้ได้ไหมครับครูนก</w:t>
      </w:r>
    </w:p>
    <w:p>
      <w:pPr>
        <w:pStyle w:val="BodyText"/>
      </w:pPr>
      <w:r>
        <w:t xml:space="preserve">(คุณครูสุนทรี) ไม่ได้ค่ะ</w:t>
      </w:r>
    </w:p>
    <w:p>
      <w:pPr>
        <w:pStyle w:val="BodyText"/>
      </w:pPr>
      <w:r>
        <w:t xml:space="preserve">(คุณครูวิ) ต้องเอาด้านโน้นประกบกันค่ะ</w:t>
      </w:r>
    </w:p>
    <w:p>
      <w:pPr>
        <w:pStyle w:val="BodyText"/>
      </w:pPr>
      <w:r>
        <w:t xml:space="preserve">(คุณครูวิ) นะครับ เส้นของใบตองจะต้องเป็นอย่างไรครับ</w:t>
      </w:r>
    </w:p>
    <w:p>
      <w:pPr>
        <w:pStyle w:val="BodyText"/>
      </w:pPr>
      <w:r>
        <w:t xml:space="preserve">(คุณครูสุนทรี) ตัดกันนั่นเองค่ะ</w:t>
      </w:r>
    </w:p>
    <w:p>
      <w:pPr>
        <w:pStyle w:val="BodyText"/>
      </w:pPr>
      <w:r>
        <w:t xml:space="preserve">(คุณครูวิ) ใช่แล้วครับ</w:t>
      </w:r>
    </w:p>
    <w:p>
      <w:pPr>
        <w:pStyle w:val="BodyText"/>
      </w:pPr>
      <w:r>
        <w:t xml:space="preserve">(คุณครูสุนทรี) ด้านบนเป็นแนวตั้ง ด้านล่างก็จะต้องเป็นแนวนอน คือ ให้ประกบกันแบบนี้</w:t>
      </w:r>
    </w:p>
    <w:p>
      <w:pPr>
        <w:pStyle w:val="BodyText"/>
      </w:pPr>
      <w:r>
        <w:t xml:space="preserve">(คุณครูวิ) นี่ครับ หลังจากนั้นเราจะเริ่มที่…</w:t>
      </w:r>
    </w:p>
    <w:p>
      <w:pPr>
        <w:pStyle w:val="BodyText"/>
      </w:pPr>
      <w:r>
        <w:t xml:space="preserve">(คุณครูสุนทรี) จับจีบที่ 1 แล้วค่ะ</w:t>
      </w:r>
    </w:p>
    <w:p>
      <w:pPr>
        <w:pStyle w:val="BodyText"/>
      </w:pPr>
      <w:r>
        <w:t xml:space="preserve">(คุณครูวิ) ใช่แล้วนะครับ จะอยู่ตรงนี้นะครับ พับจับจีบมาให้พอดีนะครับ ให้พอดีนะครับ มุมที่ 1 เริ่มขึ้นแล้วนะครับ แล้วเทคนิคของการใช้ไม้กลัด ใช้ไม้กลัดเล็ก ๆ เท่านั้น ห้ามใช้ไม้กลัดที่ใหญ่ ก็ค่อย ๆ แทงไปนะครับ แทงขึ้นเล็กน้อยนะครับ</w:t>
      </w:r>
    </w:p>
    <w:p>
      <w:pPr>
        <w:pStyle w:val="BodyText"/>
      </w:pPr>
      <w:r>
        <w:t xml:space="preserve">(คุณครูสุนทรี) จากประสบการณ์จากครูนกสอนมานะคะ กลัดแตกทันที คือ ต้องอาศัยความชำนานด้วยนะคะ แล้วก็ความเบามือด้วยนั่นเองนะคะ</w:t>
      </w:r>
    </w:p>
    <w:p>
      <w:pPr>
        <w:pStyle w:val="BodyText"/>
      </w:pPr>
      <w:r>
        <w:t xml:space="preserve">(คุณครูวิ) ถูกต้องครับ ทำมุมตรงข้าม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มุม มีการพักนะครับ จับจีบขึ้นมา ใช้ไม้กลัดเช่นเดิม ใช้ไม้กลัดนะครับ ค่อย ๆ แทงไปนะครับ แล้วก็แทงขึ้นเบา ๆ นะครับ แแล้วก็จะใช้เล็บหรือว่ามุมของเรานะครับ หักออกมาเป็นลักษณะแบบนี้ที่ 2 มาแล้วนะครับ ต่อไปเราจะไปทำมุมที่ 3 กันบ้างนะครับ ค่อย ๆ นะครับ เลื่อน ๆ ออกมานะครับ แล้วก็พับ จับจีบเช่นเดิมนะครับ</w:t>
      </w:r>
    </w:p>
    <w:p>
      <w:pPr>
        <w:pStyle w:val="BodyText"/>
      </w:pPr>
      <w:r>
        <w:t xml:space="preserve">(คุณครูสุนทรี) พยายามจับจีบให้เท่ากันด้วยนะคะเด็ก ๆ</w:t>
      </w:r>
    </w:p>
    <w:p>
      <w:pPr>
        <w:pStyle w:val="BodyText"/>
      </w:pPr>
      <w:r>
        <w:t xml:space="preserve">(คุณครูวิ) ใช่แล้วครับ หลังจากนั้นก็จะเลือกไม้กลัดนะครับ นำมากลัดเหมือนเดิมเลยนะครับ กรณีถ้าไม้กลัดหักยาก ไม้กลัดนะครับ หักยากนักเรียนสามารถที่จะนำกรรไมุมที่ 3 สำเร็จเรียบร้อยแล้ว ต่อไปก็คือมุมที่ 4 ครับครูนกครับ หลังจากนั้นพับเช่นเดิมนะครับ หลังจากนั้นก็หาไม้กลัด ไม้กลัดของครูวิก็กลัดให้มีความพอดี ไม่ควรที่จะใช้ไม้กลัดที่ยาวเกินนะครับ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) ไม้กลัดจะต้องแหลมด้วยนะครับทำให้กลัดยากนิดหนึ่ง เรียบร้อยแล้วครับ ตอนนี้ก็ได้ผลงาน</w:t>
      </w:r>
    </w:p>
    <w:p>
      <w:pPr>
        <w:pStyle w:val="BodyText"/>
      </w:pPr>
      <w:r>
        <w:t xml:space="preserve">(คุณครูสุนทรี) สวยมากเลยค่ะ</w:t>
      </w:r>
    </w:p>
    <w:p>
      <w:pPr>
        <w:pStyle w:val="BodyText"/>
      </w:pPr>
      <w:r>
        <w:t xml:space="preserve">(คุณครูวิ) กระทง 4 มุมที่สวยงสิ่งสำคัญเวลาที่นักเรียนปฏิบัติงานให้สถานที่ของตัวเอง โต๊ะของตัวเองสะอาดนะครับ ลักษณะจะเป็นแบบนี้ครับ นักเรียนที่อยู่ปลายทางเมื่อสังเกตแล้ว ทำยากหรือง่ายครับ นักเรียนที่อยู่ปลายทางตอบเสียงดังเลยว่าทำง่าย</w:t>
      </w:r>
    </w:p>
    <w:p>
      <w:pPr>
        <w:pStyle w:val="BodyText"/>
      </w:pPr>
      <w:r>
        <w:t xml:space="preserve">(คุณครูสุนทรี) แต่ครูนกมีข้อสงสัยที่ครูวิทำเมื่อกี้ กลัดนี่ กลัดไม้กลัดด้านในใช่ไหมคะ มันจะง่ายกว่าไหมคะ</w:t>
      </w:r>
    </w:p>
    <w:p>
      <w:pPr>
        <w:pStyle w:val="BodyText"/>
      </w:pPr>
      <w:r>
        <w:t xml:space="preserve">(คุณครูวิ) ง่าย แต่ว่าจะไม่สวยเลยครับ ปากของกระทงก็จะหุบเข้าไปนะครับ ทำให้ไม่สวยงามนั่นเอง แต่ถ้าเรากลัดด้านในนะครับ รอบปากของกระทงจะมีความสวยงาม แต่ถ้าปากของกระทงไม่สม่ำเสมอ มีวิธีแก้ไขครับ สามารถที่จะนำกรรไกรมาตัดตรงนี้ให้เข้ากันหรือสม่ำเสมอได้นะครับ นี่ก็คือวิธีการประดิษฐ์นะครับ กระทงสี่มุมนั่นเองนะครับ</w:t>
      </w:r>
    </w:p>
    <w:p>
      <w:pPr>
        <w:pStyle w:val="BodyText"/>
      </w:pPr>
      <w:r>
        <w:t xml:space="preserve">(คุณครูสุนทรี) ค่ะ ตอนนี้นักเรียนได้ความรู้จากครูวิแล้วนะคะ ตอนนี้ต้องขอให้นักเรียนนั้นปรบมือให้ครูวิด้วยค่ะ ตอนนี้ครูนกก็ต้องขอบคุณครูวิมากเลยค่ะ เดี๋ยวเราไปพบที่สไลด์ตอนนี้นะคะ ก็มาถึงเวลาที่เด็ก ๆ รอคอยแล้วนั่นเองนะคะ ก็คือช่วงที่เด็ก ๆ ได้ลงมือทำนั่นเองนะคะ ตอนนี้ค่ะ ขอให้คุณครูปลายทางช่วยกำกับดูแลเด็ก ๆ ด้วยนะคะ ในเรื่องของการทำกระทงสี่มุม ทำใบงานด้วยนะคะ ถ้าเกิดว่าทำใบงานไม่ทันนะคะ ก็ขออนุญาตให้เด็ก ๆ นั้นนะคะ แล้วก็ให้คุณครูแจกใบงานที่ 17 ด้วยนะคะในเรื่องของการทำกระทงสี่มุมจากใบตองนะคะ แล้วก็ให้นักเรียนฝึกปฏิบัติการทำกระทงสี่มุมจากใบตองค่ะ และหลังจากนั้นนะคะ ให้ปฏิบัติในงานที่ 17 ค่ะ เรื่องการทำกระทงสี่มุมจากใบตองค่ะ ลองไปดูที่ใบงานกันค่ะ รูปร่างหน้าตาของใบงานเราเป็นแบบนี้ค่ะครูฝ้าย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ดูนะคะ ในส่วนที่ 1 ค่ะ ทางด้านนี้ค่ะ ให้เด็ก ๆ นั้นวาดภาพสิ่งที่ตัวเองประดิษฐ์เสร็จแล้วค่ะ แล้วก็บอกว่าวัสดุอุปกรณ์มีอะไรบ้างนะคะ ขั้นตอนการปฏิบัติของตนเองนั้นทำอย่างไรคะ งานประดิษฐ์ในภาพนำไปใช้ประโยชน์อะไรได้บ้าง ประดิษฐ์ในภาพได้ด้วยตนเองหรือไม่ ทำได้กับทำไม่ได้ วันนี้ต้องตอบให้ดี ๆ นะคะ ทำได้หรือทำไม่ได้นะคะ ตอนนี้ค่ะ ลงมือปฏิบัติได้เลยค่ะ</w:t>
      </w:r>
    </w:p>
    <w:p>
      <w:pPr>
        <w:pStyle w:val="BodyText"/>
      </w:pPr>
      <w:r>
        <w:t xml:space="preserve">(คุณครูวิ) เริ่มจากขั้นที่ 1 เลยนะครัลบนี้เราจะต้องมีการคัดเลือกนะครับ ครูนก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พราะว่าถ้าใบตองไม่สวยงาม เราก็ไม่สามารถทำได้นะครับ สังเกตได้ว่า ใบตองเอามาทำ อันนี้ก็จะทำให้คุณภาพงานไม่ดีเลยนะครับ ดังนั้น ครูวิจะขอเลือกใบตองนะครับ เอ๊ะ ครูนกช่วยดูหน่อยสิครับ ครูวิอยากได้ที่มันตรง ๆ แล้วก็สวยที่สุด อันนี้ไม่ค่อยสวยเลยค่ะ</w:t>
      </w:r>
    </w:p>
    <w:p>
      <w:pPr>
        <w:pStyle w:val="BodyText"/>
      </w:pPr>
      <w:r>
        <w:t xml:space="preserve">(คุณครูวิ) มีลอยฉีกด้วยใช่ไหมครับ มี จุด ๆ ด่าง ๆ ดวงนะครับ อันนี้น่าจะได้นะครับ โอเค เมื่อได้ใบตองที่ถูกใจ แล้วก็เหมาะสมแล้วนะครับ นักเรียนก็จะนำแบบมาเทียบก่อนนะครับ หรือวัดก่อนนะครับ วันนี้ครูใช้แบบนี้ก่อน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ซึ่งก็ประมาณการณ์ตองตรงนี้นะคะ ประมาณไว้ก่อนนะครับ จะใช้ 1, 2, 3 หรือ 4-5 ชิ้น เผื่อว่าทำแล้วก็ไม่ประสบผลสำเร็จครับคุณครูนก มาถึงขั้นตอนของการฉีกใบตองกันก่อนนะครับ ขอตัดส่วนนี้แล้วก็เก็บไว้ก่อนนะครับ</w:t>
      </w:r>
    </w:p>
    <w:p>
      <w:pPr>
        <w:pStyle w:val="BodyText"/>
      </w:pPr>
      <w:r>
        <w:t xml:space="preserve">(คุณครูสุนทรี) ค่ะ ครูนกช่วยเก็บค่ะ</w:t>
      </w:r>
    </w:p>
    <w:p>
      <w:pPr>
        <w:pStyle w:val="BodyText"/>
      </w:pPr>
      <w:r>
        <w:t xml:space="preserve">(คุณครูวิ)ได้เลยครับ สังเกตดู ใบตองเป็นอย่างไรครับคุณครูนก</w:t>
      </w:r>
    </w:p>
    <w:p>
      <w:pPr>
        <w:pStyle w:val="BodyText"/>
      </w:pPr>
      <w:r>
        <w:t xml:space="preserve">(คุณครูสุนทรี) ปกปรกค่ะ แล้วก็มีขี้ฝุ่นด้วยเช็ดใบตองก่อน โดยใช้ผ้านะครับ ผ้าที่เช็ดใบตองนะครับ จะเป็นผ้าที่แห้งนะครับ เวลาเช็ดจะต้องเช็ดไปตามเส้นแนวของใบตองด้วยนะคะ</w:t>
      </w:r>
    </w:p>
    <w:p>
      <w:pPr>
        <w:pStyle w:val="BodyText"/>
      </w:pPr>
      <w:r>
        <w:t xml:space="preserve">(คุณครูวิ) เริ่มจากโคเช็ดไปนะครับ ด้วยเบามือนะครับ แบบนี้ เรื่อย ๆ เห็นไหมครับ ใบตองของครูวิเริ่มจะสะอาดแล้วเพราะว่าอีกด้านหนึ่งเราไว้ใส่ขนมหรือใส่อาหารฉะนั้น เราก็ต้องเช็ดให้สะอาดด้วยนะครับ นี่ เราค่อย ๆ เช็ดไปนะครับ การทำงานใบตองเราต้องมีการเบามือนะครับ ไม่ควรที่จะทำเต็มแรงแรงที่เรามีอยู่ เพราะจะทำให้ใบตองของเรานะครับ ขาดหรือหลุดได้นั่นเองนะครับ มาถึงขั้นตอนของการฉีกใบต้อง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ครูวิก็มีเทคนิค ปลายเล็บนะครับ</w:t>
      </w:r>
    </w:p>
    <w:p>
      <w:pPr>
        <w:pStyle w:val="BodyText"/>
      </w:pPr>
      <w:r>
        <w:t xml:space="preserve">(คุณครูสุนทรี) ปลายเล็บหรือครับ</w:t>
      </w:r>
    </w:p>
    <w:p>
      <w:pPr>
        <w:pStyle w:val="BodyText"/>
      </w:pPr>
      <w:r>
        <w:t xml:space="preserve">(คุณครูวิ) ถูกต้องครับ กีดตรงกลางใบตอง แต่ว่าวันนี้เสียดายจังเลย ครูนกครับ เล็บครูวิไม่มี ไม่เป็นไรครับ ใช้ไม้กลัดที่แหลม ๆ นะครับ ในส่วนนี้นะครับ จิ้มไปเลยนะครับ ก็ประมาณการณ์ไว้ก่อนว่า</w:t>
      </w:r>
    </w:p>
    <w:p>
      <w:pPr>
        <w:pStyle w:val="BodyText"/>
      </w:pPr>
      <w:r>
        <w:t xml:space="preserve">(คุณครูสุนทรี) จิกไปที่ใบตองเลยใช่ไหมคะ</w:t>
      </w:r>
    </w:p>
    <w:p>
      <w:pPr>
        <w:pStyle w:val="BodyText"/>
      </w:pPr>
      <w:r>
        <w:t xml:space="preserve">(คุณครูวิ) ถูกต้อใบตองก็จะฉีกมาในลักษณะแบบนี้ เพื่อความแน่นอนนะครับ แล้วเราก็จะวัดอีกเผื่อไว้นิดหนึ่งนะครับ นี่แล้วก็นิดหนึ่งนะครับ หลังจากนั้นก็มาถึงขั้นตอนของการตัดนะครับ เราก็จะได้ใบตองที่เราต้องการนะครับ ของฝากครูนกไว้ตรงนั้นก่อนนะครับ แต่การทำงานใบตองหรือการพับกระทงสี่มุมนั้นนะครับ ครูวิจะใช้ช่วงปลายของใบตองครับ เพราะว่าไม่สามารถใช้ด้านบนทำไปสักครู่ก็จะแตกได้นะครับ ครูนกครับ ครูวิก็จะเอามาวาง</w:t>
      </w:r>
    </w:p>
    <w:p>
      <w:pPr>
        <w:pStyle w:val="BodyText"/>
      </w:pPr>
      <w:r>
        <w:t xml:space="preserve">(คุณครูสุนทรี) ทาบแบบนั่นเองค่ะ</w:t>
      </w:r>
    </w:p>
    <w:p>
      <w:pPr>
        <w:pStyle w:val="BodyText"/>
      </w:pPr>
      <w:r>
        <w:t xml:space="preserve">(คุณครูวิ) ถูกต้องครับ ซึ่งอาจจะทำทีละแผ่นซ้อนรวมกันก็ได้นะครับ ประหยัดเวลานะครับ แล้วก็ใช้ไม้กลัดนะครับ มานะครับ ทำไมครูวิไม่ใช้ปากกาล่ะคะ</w:t>
      </w:r>
    </w:p>
    <w:p>
      <w:pPr>
        <w:pStyle w:val="BodyText"/>
      </w:pPr>
      <w:r>
        <w:t xml:space="preserve">(คุณครูวิ) ปากกานะครับ ไม่สามารถที่จะใช้ได้ ด้วยเหตุแบบนี้นะครับครูนกครับ 1 ปากกาจะมีลูกลื่นอยู่ถ้าเวลาที่เรานำมาขีดเขียนบนใบตองนะครับ ลูกลื่นนั้นนะครับ ไม่สามารถกลับไปใช้งานได้นะครับ และน้ำหมึกก็จะไม่ไหลนะครับ อีกทั้งมีน้ำหมึกของปากกาไปเลอะอยู่ใบตองเวลาที่เราทำขนมก็ไม่สามารถที่จะนำไปรับประทานได้นะครับ เกิดผลเสียทั้งสิ้นเลยนะครับ</w:t>
      </w:r>
    </w:p>
    <w:p>
      <w:pPr>
        <w:pStyle w:val="BodyText"/>
      </w:pPr>
      <w:r>
        <w:t xml:space="preserve">(คุณครูสุนทรี) ดังนั้นเราอาาจจะ</w:t>
      </w:r>
    </w:p>
    <w:p>
      <w:pPr>
        <w:pStyle w:val="BodyText"/>
      </w:pPr>
      <w:r>
        <w:t xml:space="preserve">(คุณครูวิ) ถูกต้องครับ ถ้าไม่มีก็อาจจะใช้ปลายเข็ม อาจจะใช้ไม้จิ้มฟันหรือไม้เสียบลูกชิ้นเมื่อได้ลักษณะแบบนี้เห็นโครงร่างไหมครับ ครูวิจะให้นักเรียนปลายทางพับครึ่งเลยนะครับ แบบนี้นะครับ เทคนิคของครูวินะครับ หลังจากนั้นนะครับ ค่อย ๆ ตัดเลยครับ ตัดตามรอยตามลอยที่เราได้วัดไว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ะ เพราะว่าไม่เช่นนั้นใบตองของเราอาจจะขาดได้</w:t>
      </w:r>
    </w:p>
    <w:p>
      <w:pPr>
        <w:pStyle w:val="BodyText"/>
      </w:pPr>
      <w:r>
        <w:t xml:space="preserve">(คุณครูวิ) ถูกต้องครับ ครูวิจะจับเบา ๆ ยกตัวอย่าง แขนครูนกเจ็บไหมครับ</w:t>
      </w:r>
    </w:p>
    <w:p>
      <w:pPr>
        <w:pStyle w:val="BodyText"/>
      </w:pPr>
      <w:r>
        <w:t xml:space="preserve">(คุณครูสุนทรี) ไม่เจ็บค่ะ</w:t>
      </w:r>
    </w:p>
    <w:p>
      <w:pPr>
        <w:pStyle w:val="BodyText"/>
      </w:pPr>
      <w:r>
        <w:t xml:space="preserve">(คุณครูวิ) แล้วถ้าครูวิต</w:t>
      </w:r>
    </w:p>
    <w:p>
      <w:pPr>
        <w:pStyle w:val="BodyText"/>
      </w:pPr>
      <w:r>
        <w:t xml:space="preserve">(คุณครูสุนทรี) โอ๊ย เจ็บค่ะ</w:t>
      </w:r>
    </w:p>
    <w:p>
      <w:pPr>
        <w:pStyle w:val="BodyText"/>
      </w:pPr>
      <w:r>
        <w:t xml:space="preserve">(คุณครูวิ) เห็นไหมครับ ก็จะช้ำ แล้วก็ดำได้ ดังนั้น ต้องพึงระวังนะครับ มาถึงตอนนี้เราได้แบบที่เราวัดไว้แล้ว มาถึงช่วงของการประกบนะครับ ทำแบบนี้ได้ไหมครับ</w:t>
      </w:r>
    </w:p>
    <w:p>
      <w:pPr>
        <w:pStyle w:val="BodyText"/>
      </w:pPr>
      <w:r>
        <w:t xml:space="preserve">(คุณครูสุนทรี) ไม่ได้ค่ะ จะต้องทำอย่างไรคะ ประกบกันค่ะ</w:t>
      </w:r>
    </w:p>
    <w:p>
      <w:pPr>
        <w:pStyle w:val="BodyText"/>
      </w:pPr>
      <w:r>
        <w:t xml:space="preserve">(คุณครูวิ) ถูกต้อง และสิ่งสำคัญนะครับ เส้นของใบตองจะต้องเป็นอย่างไรครับ ตัดกันนั่นเองค่ะ</w:t>
      </w:r>
    </w:p>
    <w:p>
      <w:pPr>
        <w:pStyle w:val="BodyText"/>
      </w:pPr>
      <w:r>
        <w:t xml:space="preserve">(คุณครูวิ) ถูกต้องแล้วครับ</w:t>
      </w:r>
    </w:p>
    <w:p>
      <w:pPr>
        <w:pStyle w:val="BodyText"/>
      </w:pPr>
      <w:r>
        <w:t xml:space="preserve">(คุณครูสุนทรี) ถ้าด้านบนเป็นแนวตั้ง ด้านล่างก็จะต้องเป็นแนวนอน ก็จะประกบแบบนี้นะคะ</w:t>
      </w:r>
    </w:p>
    <w:p>
      <w:pPr>
        <w:pStyle w:val="BodyText"/>
      </w:pPr>
      <w:r>
        <w:t xml:space="preserve">(คุณครูวิ) ใช่ครับ</w:t>
      </w:r>
    </w:p>
    <w:p>
      <w:pPr>
        <w:pStyle w:val="BodyText"/>
      </w:pPr>
      <w:r>
        <w:t xml:space="preserve">(คุณครูสุนทรี) ให้ประกบแบบนี้</w:t>
      </w:r>
    </w:p>
    <w:p>
      <w:pPr>
        <w:pStyle w:val="BodyText"/>
      </w:pPr>
      <w:r>
        <w:t xml:space="preserve">(คุณครูวิ) หลังจากนั้นนะครับ จับจีบมุมีที่ 1 แล้วค่ะ</w:t>
      </w:r>
    </w:p>
    <w:p>
      <w:pPr>
        <w:pStyle w:val="BodyText"/>
      </w:pPr>
      <w:r>
        <w:t xml:space="preserve">(คุณครูวิ) ใช่แล้วครับ พอพับนะครับ พับจับจีบมาให้พอดีนะครับ มุมที่ 1 เริ่มขึ้นแล้วนะครับ</w:t>
      </w:r>
    </w:p>
    <w:p>
      <w:pPr>
        <w:pStyle w:val="BodyText"/>
      </w:pPr>
      <w:r>
        <w:t xml:space="preserve">(คุณครูสุนทรี) สังเกต แล้วเทคนิคของการใช้ไม้กลัดอย่าใช้ไม้กลัดที่ใหญ่ เพราะใบตองจะแตกนะครับ แทงไปนะครับ แทงขึ้นเล็กน้อยนะครับ จ</w:t>
      </w:r>
    </w:p>
    <w:p>
      <w:pPr>
        <w:pStyle w:val="BodyText"/>
      </w:pPr>
      <w:r>
        <w:t xml:space="preserve">(คุณครูสุนทรี) จากประสบการณ์ที่ครูนกเคยสอนมานะคะ ส่วนใหญ่ค่ะ ต้องอาศัยความชำนาญด้วยนะคะ หลังจากนั้นเราได้มุมที่ 1 เราก็จะทำมุมตรงข้าม ฃ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ก็คือมุมที่ 2 นั่นเองนะครับ พับนะครับ จับจีบขึ้นมา เช่นเดิมนะครับ ใช้ไม้กลัดนะครับ ค่อย ๆ แทงไปนะครับ แล้วก็แทงขึ้นเบา ๆ นะครับ แล้วก็จะใช้เล็บ หรือว่านิ้วของเราหักออกมาเป็นลักษณะแบบนี้เป็นมุมที่ 2 ต่อมาเราจะมาทำมุมที่ 3 กันบ้างนะครับ เลื่อน ๆ ออกมานะครับ แล้วก็พับ จับจีบเช่นเดิมนะครับ</w:t>
      </w:r>
    </w:p>
    <w:p>
      <w:pPr>
        <w:pStyle w:val="BodyText"/>
      </w:pPr>
      <w:r>
        <w:t xml:space="preserve">(คุณครูสุนทรี) .พยายามจับจีบให้เท่ากันด้วยเลือกไม้กลัดนะครับ มากลัดเหมือนเดิมนะครับ กรณีถ้าไม้กลัดนะครับ หักยากนักเรียนก็สามารถที่จะใช้กรรไกรตัดได้นะครับ สำเร็จเรียบร้อยแล้ว มุมสุดท้ายก็เป็นมุมที่ 4 ครูนกครับ หลังจากนั้นก็พับเช่นเดิมนะครับ หลังจากนั้นหาไม้กลัด ของครูวิอยู่ไหนนะ กลัดเข้าไปนะครับ พอกลัดนักเรียนต้องกลัดให้พอดีนะครับ ไม่ควรที่ใช้ไม้กลัดที่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) สิ่งสำคัญ ด้วยนะครับ นี่คือครูวิจะใช้ไม้กลัดไม่ค่อยแหลมกลัดยากนิดหนึ่ง เรียบร้อยแล้วครับ ตอนนี้ก็จะได้ผลงานกระทงสี่มุมที่สวยงาม 4 มุม ที่สวยงามนะครับ สิ่งสำคัญ เวลาที่นักเรียนปฏิบัติงานต้องทำไปเก็บไป ของตนเอง โต๊ะตนเองนั้นสะอาดนะครับ ลักษณะก็จะได้เป็นอย่างนี้นะครับ นักเรียนที่อยู่ปลายทางสังเกตแล้วทำยากหรือง่ายครับ นักเรียนที่อยู่ปลายทาง ตอบเสียงดังเลยครับ ว่าง่าย ที่ครูวิทำไปเมื่อสักครู่นี้นะคะ กลัดด้านในใช่ไหมคะ ถ้าไม้กลัดด้านนอกจะง่าย แต่ปรากฏว่ารูปทรงจะไม่สวยงามเลยครับ ปากของกระทงก็จะหุบเข้าไปทำให้ไม่สวยงามนั่นเอง แต่ถ้าเรากลัดด้านในนะครับ กระทงจะมีความสวยงาม แต่ถ้าปากของกระทงไม่มีไม่สม่ำเสมอ มีวิธีการแก้ไขครับ สามารถที่จะนำกรรไกรมาตัดตรงนี้ให้เท่ากันหรือสม่ำเสมอได้ครับ นี่ก็คือวิธีการประดิษฐ์ประทงสี่มุมนั่นเองครับ ใบตองนี้เราจะต้องคัดเลือดนะครับ คุณครูนก เพราะว่าถ้าเราก็ไม่สามารถทำได้นะครับ สังเกตเราฉีกแบบนี้ปุ๊บ ถ้านักเรียนเอามาทำ งานของนักเรียนไม่ดีเลยนะครับ ดังนั้นครูวิจะขอเลือกใบตองนะครับ ครูนกช่วยดูหน่อยนะครับ เส้นใบตองที่มันตรง ๆ แล้วก็สวยที่สุด</w:t>
      </w:r>
    </w:p>
    <w:p>
      <w:pPr>
        <w:pStyle w:val="BodyText"/>
      </w:pPr>
      <w:r>
        <w:t xml:space="preserve">(คุณครูสุนทรี) อันนี้ไม่ค่อยสวยเลยค่ะ</w:t>
      </w:r>
    </w:p>
    <w:p>
      <w:pPr>
        <w:pStyle w:val="BodyText"/>
      </w:pPr>
      <w:r>
        <w:t xml:space="preserve">(คุณครูวิ) เหมือนมีรอยฉีก อันนี้ก็เหมือนมีรอย อันนี้น่าจะได้นะครับ คุณครูนก พอได้ใบตองที่ถูกใจแล้วก็เหมาะสมแล้วนะครับ นักเรียนก็นำแบบนะครับ มาเทียบก่อนนะครับ หรือมาวัดก่อน ซึ่งประมาณนี้ เดี๋ยวเราต้องประมาณการว่าต้องฉีกตองตรงนี้นะครับ ก็จะประมาณการก่อน จะใช้ 1, 2, 3 อาจจะตัด 4-5 ชิ้น หรือว่าทำแล้วไม่ประสบความสำเร็จ ไม่ประสบความสำเร็จใช่ไหมครับครูนกฉีกไปตองกันก่อนนะครับ ครูวิขอตัดส่วนนี้ แล้วก็เก็บไว้ก่อน เดี๋ยวครูนกช่วยเก็บค่ะ สังเกตดู ใบตองมีอะไรครับครูนก</w:t>
      </w:r>
    </w:p>
    <w:p>
      <w:pPr>
        <w:pStyle w:val="BodyText"/>
      </w:pPr>
      <w:r>
        <w:t xml:space="preserve">(คุณครูสุนทรี) มีขี้ฝุ่น</w:t>
      </w:r>
    </w:p>
    <w:p>
      <w:pPr>
        <w:pStyle w:val="BodyText"/>
      </w:pPr>
      <w:r>
        <w:t xml:space="preserve">(คุณครูวิ) ใช่ครับ เราจึงจะต้องเช็ดใบตองก่อนนะครับ ใช้ผ้านะครับ เน้นย้ำผ้าที่เช็ดใบตองนะครับ ต้องเป็นผ้าที่แห้งนะครับ เวลาเช็ดก็ต้องเช็ดไปตามเส้นนะครับ</w:t>
      </w:r>
    </w:p>
    <w:p>
      <w:pPr>
        <w:pStyle w:val="BodyText"/>
      </w:pPr>
      <w:r>
        <w:t xml:space="preserve">(คุณครูสุนทรี) ไปตามแนวของใบตองนะคะ เริ่มจากโคน แล้วค่อย ๆ เช็ดไปนะครับ เบามือนะครับ ห้ามเช็ดแรงเกินนะครับ สังเกตด้วยว่าใบตองของครูวิเช็ดด้านเดียวได้ไหมครับ</w:t>
      </w:r>
    </w:p>
    <w:p>
      <w:pPr>
        <w:pStyle w:val="BodyText"/>
      </w:pPr>
      <w:r>
        <w:t xml:space="preserve">(คุณครูสุนทรี) ไม่ได้ เราจะต้องใส่ขนมหรือใส่อาหาร ด้วยนะคะ</w:t>
      </w:r>
    </w:p>
    <w:p>
      <w:pPr>
        <w:pStyle w:val="BodyText"/>
      </w:pPr>
      <w:r>
        <w:t xml:space="preserve">(คุณครูวิ) ถูกต้องแล้วครับครูนกครับ เวลาเราทำงานใบตองเราจะต้องมีการเบามือนะครับ ไม่ควรที่จะทำเต็มแรง หรือเต็มพลังที่เรามีอยู่ เพราะอาจจะทำให้ใบตองฉีกขาดนะครับ มาถึงขั้นตอนของการฉีกใบตองนะครับ วินะครับ ก็มีเทคนิคนะครับ เทคนิคแรกก็คือใช้ปลายเล็บนะครับ</w:t>
      </w:r>
    </w:p>
    <w:p>
      <w:pPr>
        <w:pStyle w:val="BodyText"/>
      </w:pPr>
      <w:r>
        <w:t xml:space="preserve">(คุณครูสุนทรี) ปลายเล็บหรือคะ</w:t>
      </w:r>
    </w:p>
    <w:p>
      <w:pPr>
        <w:pStyle w:val="BodyText"/>
      </w:pPr>
      <w:r>
        <w:t xml:space="preserve">(คุณครูวิ) ถูกต้องครับ อาจจะยาวหน่อยนะครับ แต่ว่าวันนี้เสียดายจังเลย</w:t>
      </w:r>
    </w:p>
    <w:p>
      <w:pPr>
        <w:pStyle w:val="BodyText"/>
      </w:pPr>
      <w:r>
        <w:t xml:space="preserve">(คุณครูสุนทรี) ทำไมคะ</w:t>
      </w:r>
    </w:p>
    <w:p>
      <w:pPr>
        <w:pStyle w:val="BodyText"/>
      </w:pPr>
      <w:r>
        <w:t xml:space="preserve">(คุณครูวิ) เล็บครูวิไม่มี ไม่เป็นไรครับ ดังนั้น ใช้ไม้กลัดที่แหลม ๆ นะครับ ใบส่วนนี้นะครับ จิ้มไปเลยนะครับ เราก็กะประมาณการที่ใบตองเลยใช่ไหมคะ</w:t>
      </w:r>
    </w:p>
    <w:p>
      <w:pPr>
        <w:pStyle w:val="BodyText"/>
      </w:pPr>
      <w:r>
        <w:t xml:space="preserve">(คุณครูวิ) ใช่ครับ จิกที่ใบตองในลักษณะแบบนี้เพื่อความแน่นอนนะครับ เราก็จะวัดอีกนะครับ</w:t>
      </w:r>
    </w:p>
    <w:p>
      <w:pPr>
        <w:pStyle w:val="BodyText"/>
      </w:pPr>
      <w:r>
        <w:t xml:space="preserve">(คุณครูสุนทรี) จิก แล้วก็ฉีก นี่แล้วก็นิดหนึ่งนะครับ หลังจากนั้นก็ถึงขั้นตอนของการตัดนะครับ เราก็จะได้ใบตองที่เราต้องการ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นี่ครับ อันนี้ฝากคุณครูนกไว้หน่อยนะครับการพับนะครับ กระทงสี่มุมนั้นนะครับ ครูวิจะใช้ใบตองครับ เพราะว่าไม่สามารถใช้ช่วงด้านบนเพราะมันแข็งครับครูนก ทำไปสักครูมันก็จะแตกได้นะครับ แล้วครูนกครับ แล้วครูวิก็จะนำมาวางนะครับ</w:t>
      </w:r>
    </w:p>
    <w:p>
      <w:pPr>
        <w:pStyle w:val="BodyText"/>
      </w:pPr>
      <w:r>
        <w:t xml:space="preserve">(คุณครูสุนทรี) ทาบแบบนั่นเอง</w:t>
      </w:r>
    </w:p>
    <w:p>
      <w:pPr>
        <w:pStyle w:val="BodyText"/>
      </w:pPr>
      <w:r>
        <w:t xml:space="preserve">(คุณครูวิ) ใช่ครับ ซึ่งอาจจะทำทีละแผ่นซ้อนรวมกันก็ได้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พื่อที่จะประหยัดเวลา หลังจากนั้นนะครับ ใช้ไม้กลัดนะครับ</w:t>
      </w:r>
    </w:p>
    <w:p>
      <w:pPr>
        <w:pStyle w:val="BodyText"/>
      </w:pPr>
      <w:r>
        <w:t xml:space="preserve">(คุณครูสุนทรี) ทำไมครูวิไม่ใช้ปากกาล่ะคะ</w:t>
      </w:r>
    </w:p>
    <w:p>
      <w:pPr>
        <w:pStyle w:val="BodyText"/>
      </w:pPr>
      <w:r>
        <w:t xml:space="preserve">(คุณครูวิ) ปากกาหรือครับ ไได้ด้วยเหตุแบบนี้นะครูนก ปากกานะครับจะมีลูกลื่นอยู่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ถ้าเวลาที่เรามาขีดมาเขียนบนใบตอง ไม่สามารถให้ลูกลื่น กลับไปใช้งานได้นะครับ น้ำหมึกก็จะไม่ไหลนะครับ อีกทั้งเวลาที่มีน้ำหมึกของปากกาไปเลอะอยู่ที่ใบตอง เวลาที่เราทำขนม เราไม่สามารถนำไปรับประทานได้</w:t>
      </w:r>
    </w:p>
    <w:p>
      <w:pPr>
        <w:pStyle w:val="BodyText"/>
      </w:pPr>
      <w:r>
        <w:t xml:space="preserve">(คุณครูสุนทรี) ฉะนั้น เราควรใช้ไม่กลัดดีกว่านะคะ</w:t>
      </w:r>
    </w:p>
    <w:p>
      <w:pPr>
        <w:pStyle w:val="BodyText"/>
      </w:pPr>
      <w:r>
        <w:t xml:space="preserve">(คุณครูวิ) ครับ เข็มหรือรวมไปถึงอาจจะใช้ไม้จิ้มฟันหรือไม่เสียบลูกชิ้นก็ได้นะครับ เมื่อได้ลักษณะแบบนี้ ครูวิจะให้คนที่อยู่ปลายทางแบบนี้นะครับ เทคนิคของครูวินะครับ จากนั้นนะครับ ตัดเลยครับ</w:t>
      </w:r>
    </w:p>
    <w:p>
      <w:pPr>
        <w:pStyle w:val="BodyText"/>
      </w:pPr>
      <w:r>
        <w:t xml:space="preserve">(คุณครูสุนทรี) ตัดตามรอยนะคะ</w:t>
      </w:r>
    </w:p>
    <w:p>
      <w:pPr>
        <w:pStyle w:val="BodyText"/>
      </w:pPr>
      <w:r>
        <w:t xml:space="preserve">(คุณครูวิ) ค่อย ๆ ตัดได้ครับ ตามรอบที่เราวัดได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ะ ไม่เช่นนั้น ใบตองของเราอาจจะขาดได้ ครูวิจับใบตองนั้น ครูวิจะจับเบา ๆ นะครับ เดี๋ยวครูวิจะลองจับแขนครูนก เจ็บไหมครับ แต่ถ้าครูวิจับแรง ๆ เจ็บไหมครับ</w:t>
      </w:r>
    </w:p>
    <w:p>
      <w:pPr>
        <w:pStyle w:val="BodyText"/>
      </w:pPr>
      <w:r>
        <w:t xml:space="preserve">(คุณครูสุนทรี) เจ็บค่ะ อันนี้เช่นกันเลย ใบตองก็จะช้ำและดำได้ ระวังนะครับ ตอนนี้เราได้ที่วัดไว้แล้วนะครับ</w:t>
      </w:r>
    </w:p>
    <w:p>
      <w:pPr>
        <w:pStyle w:val="BodyText"/>
      </w:pPr>
      <w:r>
        <w:t xml:space="preserve">(คุณครูสุนทรี) ใช่แล้วค่ะ</w:t>
      </w:r>
    </w:p>
    <w:p>
      <w:pPr>
        <w:pStyle w:val="BodyText"/>
      </w:pPr>
      <w:r>
        <w:t xml:space="preserve">(คุณครูวิ) มาถึงช่วงของการประกบนะครับ ทำแบบนี้ได้ไหมครับ ครูนก</w:t>
      </w:r>
    </w:p>
    <w:p>
      <w:pPr>
        <w:pStyle w:val="BodyText"/>
      </w:pPr>
      <w:r>
        <w:t xml:space="preserve">(คุณครูวิ) ต้อง…</w:t>
      </w:r>
    </w:p>
    <w:p>
      <w:pPr>
        <w:pStyle w:val="BodyText"/>
      </w:pPr>
      <w:r>
        <w:t xml:space="preserve">(คุณครูสุนทรี) เอาด้านนั้นประกบกันค่ะ</w:t>
      </w:r>
    </w:p>
    <w:p>
      <w:pPr>
        <w:pStyle w:val="BodyText"/>
      </w:pPr>
      <w:r>
        <w:t xml:space="preserve">(คุณครูวิ) ใช่นะครับ เส้นของใบตองนะครับ จะต้องเป็นอย่างไรครับ</w:t>
      </w:r>
    </w:p>
    <w:p>
      <w:pPr>
        <w:pStyle w:val="BodyText"/>
      </w:pPr>
      <w:r>
        <w:t xml:space="preserve">(คุณครูสุนทรี) ทำไมคะ ตัดกันนั่นเองค่ะ ถ้าด้านบนเป็นแนวตั้ง ด้านล่างก็ต้องเป็นเป็นแนวนอน คือ ต้องประกบกันแบบนี้นะคะ</w:t>
      </w:r>
    </w:p>
    <w:p>
      <w:pPr>
        <w:pStyle w:val="BodyText"/>
      </w:pPr>
      <w:r>
        <w:t xml:space="preserve">(คุณครูวิ) นี่นะครับ หลังจากนั้นนะครับ เราจะเริ่มที่</w:t>
      </w:r>
    </w:p>
    <w:p>
      <w:pPr>
        <w:pStyle w:val="BodyText"/>
      </w:pPr>
      <w:r>
        <w:t xml:space="preserve">(คุณครูสุนทรี) จับจีบที่ 1 แล้วค่ะ</w:t>
      </w:r>
    </w:p>
    <w:p>
      <w:pPr>
        <w:pStyle w:val="BodyText"/>
      </w:pPr>
      <w:r>
        <w:t xml:space="preserve">(คุณครูวิ) ใช่แล้วนะครับ ของครูวินะครับ จะอยู่ตรงนี้นะครับ ทับจับจีบมานะครับ ให้พอดีเริ่มจากมุมนี้นะนะครับ แล้วเทคนิคของการใช้ไม้กลัดนะครับ ต้องใช้ไม้กลัดเล็ก ๆ เท่านั้น อย่าใช้ไม้กลัดที่ใหญ่ จะแตกนะครับ ก็ค่อย ๆ แทงไปนะครับ แทงขึ้นเล็กน้อยนะครับ</w:t>
      </w:r>
    </w:p>
    <w:p>
      <w:pPr>
        <w:pStyle w:val="BodyText"/>
      </w:pPr>
      <w:r>
        <w:t xml:space="preserve">(คุณครูสุนทรี) จากประสบการณ์ที่ครูนกเคยสอนมานะคะ ส่วนใหญ่ค่ะ กัดแตกทันทีเลยนะคะ คือ ต้องอาศัยความชำนาญด้วยนะคะ</w:t>
      </w:r>
    </w:p>
    <w:p>
      <w:pPr>
        <w:pStyle w:val="BodyText"/>
      </w:pPr>
      <w:r>
        <w:t xml:space="preserve">(คุณครูวิ) ใช่ครับ แล้วก็เบามือด้วยนั่นเองนะคะ หลังจากนั้นได้มุมที่ 1 ทำมุมตรงข้าม คือ มุมที่ 2 นะครับ โดยการพับนะครับ จับจีบขึ้นมาเช่นเดิม ใช้ไม้กลัดนะครับ ค่อย ๆ แทงไปนะครับ แล้วก็แทงขึ้นเบา ๆ นะครับ แล้วก็จะใช้เล็บหรือว่ามือของเรานะครับ หักออกมาเป็นลักษณะแบบนี้นะครับ ได้มุมที่ 2 มาแล้วนะครับ ต่อมา เรามาทำมุมที่ 3 นะครับ ค่อย ๆ เลื่อน ๆ ออกมานะครับ แล้วก็พับจับจีบเช่นเดิมนะครับ</w:t>
      </w:r>
    </w:p>
    <w:p>
      <w:pPr>
        <w:pStyle w:val="BodyText"/>
      </w:pPr>
      <w:r>
        <w:t xml:space="preserve">(คุณครูสุนทรี) พยายามจับจีบให้เท่ากันด้วยนะคะ เด็ก ๆ หลังจากนั้นก็จะเลือกไม่กลัดนะครับ มากลัดเหมือนเดิมเลยกรณีถ้าไม้กลัดนะครับ หักยาก ก็สามารถใช้กรรไกรได้นะครับ ตัดได้นะครับ มุมที่ 3 สำเร็จเรียบร้อยแล้ว เป็นมุมสุดท้าย ก็คือมุมที่ 4 ครับ ทำเช่นเดิมนะครับ หลังจากนั้นหาไม้กลัด ไม้กลัดของครูวิก็กลัดเข้าไปนะครับ เวลาที่จะกลัดนะครับ ควรที่จะเอาพอดี ยาวเกินนะครับ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) ที่สำคัญไม้กลัดจะต้องแหลมด้วยนะคะ นี่ครูวิใช้ไม้กลัดไม่ค่อยแหลมทำให้กลัดยากนิดหนึ่ง เรียบร้อยแล้วครับ ผลงานกระทงสี่มุมที่สวยงามนะครับ สิ่งสำคัญเวลานักเรียนปฏิบัติงานนักเรียนจะต้องทำไปเก็บไปให้สถานที่ของตนเอง โต๊ะของตนเองนั้นสะอาดนนะครับ ลักษณะจะเป็นแบบนี้ครับ เมื่อสังเกตแล้วทำยากหรือทำง่ายครับ นักเรียนที่อยู่ปลายทางตอบเสียงดังเลยครับ</w:t>
      </w:r>
    </w:p>
    <w:p>
      <w:pPr>
        <w:pStyle w:val="BodyText"/>
      </w:pPr>
      <w:r>
        <w:t xml:space="preserve">(คุณครูสุนทรี) แต่ครูนกมีข้อสงสัย ครูนกเห็นว่าไม่กลัดด้านใน ถ้ากลัดด้านนอกมันจะง่ายกว่าไหมคะ</w:t>
      </w:r>
    </w:p>
    <w:p>
      <w:pPr>
        <w:pStyle w:val="BodyText"/>
      </w:pPr>
      <w:r>
        <w:t xml:space="preserve">(คุณครูวิ) ง่ายแต่รูปทรงมันจะไม่สวยงามเลยครับ ปากของกระทงหุบเข้าไปนะครับ ทำให้ไม่สวยงามนั่นเอง แต่ถ้าเรากลัดด้านใน รอบปากของกระทงจะมีความสวยงาม แต่ถ้ากลัดของกระทงไม่สม่ำเสมอ มีวิธีการสามารถที่จะนำกรรไกรนะครับ มาตัดตรงนี้ให้เท่ากัน หรือสม่ำเสมอได้นะครับ นี่คือวิธีการประดิษฐ์นะครับ กระทงสี่มุมนั่นเองนะครับ</w:t>
      </w:r>
    </w:p>
    <w:p>
      <w:pPr>
        <w:pStyle w:val="BodyText"/>
      </w:pPr>
      <w:r>
        <w:t xml:space="preserve">(คุณครูสุนทรี) ตอนนี้นะคะ เวลาของเราก็ไกล้หมดแล้วนะคะ มาสรุกันเลยดีกว่าค่ะ ตอนนี้เด็ก ๆ ได้ฝึกปฏิบัติอะไรกันคะ เด็ก ๆ ฝึกปฏิบัติอะไรคะครูฝ้าย</w:t>
      </w:r>
    </w:p>
    <w:p>
      <w:pPr>
        <w:pStyle w:val="BodyText"/>
      </w:pPr>
      <w:r>
        <w:t xml:space="preserve">(คุณคปฏิบัติทำกระทงสี่มุมนั่นเองค่ะ อย่างนั้น วันนี้ค่ะ การทำกระทงสี่มุมเป็นการนำวัสดุธรรมชาติมาทำให้เกิดความภาคภูมิใจในชิ้นงานของตนเอง และสามารถนำไปประกอบเป็นอาชีพได้ สำหรับบทเรียนครั้งต่อไปค่ะ</w:t>
      </w:r>
    </w:p>
    <w:p>
      <w:pPr>
        <w:pStyle w:val="BodyText"/>
      </w:pPr>
      <w:r>
        <w:t xml:space="preserve">(คุณครูณัฐทิยา) เราก็จะมาเรียนรู้กันในเรื่องของการประดิษฐ์ถุงกระดาษ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ซึ่ง สิ่งที่ต้องเตรียมในครั้งต่อไปนะคะ 1 กระดาษสี กระดาษนิตยสาร หรือกระดาษห่อของขวัญ 2 ริบบิ้น 3 กาว 4 กรรไกรนะคะ</w:t>
      </w:r>
    </w:p>
    <w:p>
      <w:pPr>
        <w:pStyle w:val="BodyText"/>
      </w:pPr>
      <w:r>
        <w:t xml:space="preserve">(คุณครูสุนทรี) สุดท้ายค่ะ ในเรื่องของใบงานนะคะ งานประดิษฐ์ถุงกระดาษนะคะ กระดาษแบบไหนนะคะ ก็สามารถนำมาใช้ได้นะคะ วันนี้ค่ะ ครูนกและครูฝ้ายนะคะ ต้องขอลาไปก่อนค่ะ แล้วพบกันใหม่ในสัปดาห์หน้านะคะ 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4) 2. การทำกระทงสี่มุมจากใบตอง</dc:title>
  <dc:creator/>
  <cp:keywords/>
  <dcterms:created xsi:type="dcterms:W3CDTF">2021-10-27T04:22:30Z</dcterms:created>
  <dcterms:modified xsi:type="dcterms:W3CDTF">2021-10-27T04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09.00 น.</vt:lpwstr>
  </property>
  <property fmtid="{D5CDD505-2E9C-101B-9397-08002B2CF9AE}" pid="3" name="subtitle">
    <vt:lpwstr/>
  </property>
</Properties>
</file>